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Chemist</w:t>
      </w:r>
      <w:r>
        <w:t xml:space="preserve"> </w:t>
      </w:r>
      <w:r>
        <w:t xml:space="preserve">Position,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bookmarkStart w:id="21" w:name="internship-application-letter"/>
    <w:p>
      <w:pPr>
        <w:pStyle w:val="Heading1"/>
      </w:pPr>
      <w:r>
        <w:t xml:space="preserve">Internship Application Letter</w:t>
      </w:r>
    </w:p>
    <w:bookmarkStart w:id="20" w:name="X22348c2c95ab9ca470160cb2b14d6fc24ef9b71"/>
    <w:p>
      <w:pPr>
        <w:pStyle w:val="Heading2"/>
      </w:pPr>
      <w:r>
        <w:t xml:space="preserve">Chemist Internship Position at [Company Name], Rio de Janeiro, Brazil</w:t>
      </w:r>
    </w:p>
    <w:bookmarkEnd w:id="20"/>
    <w:bookmarkEnd w:id="21"/>
    <w:p>
      <w:pPr>
        <w:pStyle w:val="FirstParagraph"/>
      </w:pPr>
      <w:r>
        <w:t xml:space="preserve">[Your Full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 | [Email Address] | [Phone Number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rPr>
          <w:bCs/>
          <w:b/>
        </w:rPr>
        <w:t xml:space="preserve">Hiring Manager</w:t>
      </w:r>
      <w:r>
        <w:br/>
      </w:r>
      <w:r>
        <w:t xml:space="preserve">[Company Name]</w:t>
      </w:r>
      <w:r>
        <w:br/>
      </w:r>
      <w:r>
        <w:t xml:space="preserve">[Company Address]</w:t>
      </w:r>
      <w:r>
        <w:br/>
      </w:r>
      <w:r>
        <w:t xml:space="preserve">Rio de Janeiro, RJ - Brazil</w:t>
      </w:r>
    </w:p>
    <w:bookmarkStart w:id="22" w:name="dear-hiring-team"/>
    <w:p>
      <w:pPr>
        <w:pStyle w:val="Heading2"/>
      </w:pPr>
      <w:r>
        <w:t xml:space="preserve">Dear Hiring Team,</w:t>
      </w:r>
    </w:p>
    <w:p>
      <w:pPr>
        <w:pStyle w:val="FirstParagraph"/>
      </w:pPr>
      <w:r>
        <w:t xml:space="preserve">It is with profound enthusiasm that I submit my application for the Chemist Internship position at [Company Name] in Rio de Janeiro, Brazil. As a dedicated chemistry student at [Your University], I have meticulously prepared for this opportunity to contribute to the dynamic scientific community thriving in</w:t>
      </w:r>
      <w:r>
        <w:t xml:space="preserve"> </w:t>
      </w:r>
      <w:r>
        <w:rPr>
          <w:bCs/>
          <w:b/>
        </w:rPr>
        <w:t xml:space="preserve">Brazil Rio de Janeiro</w:t>
      </w:r>
      <w:r>
        <w:t xml:space="preserve"> </w:t>
      </w:r>
      <w:r>
        <w:t xml:space="preserve">– a city where cutting-edge research converges with cultural vibrancy and industrial innovation. This Internship Application Letter represents not just my professional aspiration, but a deeply personal commitment to advancing chemical sciences within South America's most influential metropolitan hub.</w:t>
      </w:r>
    </w:p>
    <w:p>
      <w:pPr>
        <w:pStyle w:val="BodyText"/>
      </w:pPr>
      <w:r>
        <w:t xml:space="preserve">My academic journey has been rigorously focused on analytical chemistry and sustainable materials development, directly aligning with the innovative work [Company Name] pioneers in Rio de Janeiro. During my coursework at [Your University], I achieved a 3.8/4.0 GPA while completing specialized projects including the development of biodegradable polymer matrices for pharmaceutical applications and solvent-free synthesis methods for green chemistry initiatives – both critical to Brazil’s emerging environmental regulations under Law 12,305/2010. My laboratory experience spans five core areas: instrumental analysis (HPLC, GC-MS, FTIR), organic synthesis, quality control protocols, and environmental monitoring – skills I am eager to apply within your Rio de Janeiro facilities.</w:t>
      </w:r>
    </w:p>
    <w:p>
      <w:pPr>
        <w:pStyle w:val="BodyText"/>
      </w:pPr>
      <w:r>
        <w:t xml:space="preserve">What compels me specifically toward this opportunity in</w:t>
      </w:r>
      <w:r>
        <w:t xml:space="preserve"> </w:t>
      </w:r>
      <w:r>
        <w:rPr>
          <w:bCs/>
          <w:b/>
        </w:rPr>
        <w:t xml:space="preserve">Brazil Rio de Janeiro</w:t>
      </w:r>
      <w:r>
        <w:t xml:space="preserve"> </w:t>
      </w:r>
      <w:r>
        <w:t xml:space="preserve">is the city's unique position as a global nexus for chemical innovation. Having researched [Company Name]'s recent work in biofuel catalyst development at your Barra da Tijuca facility, I recognize how your contributions directly support Brazil's National Biofuels Program (RenovaBio) – a strategic initiative driving 20% renewable energy adoption by 2030. Rio de Janeiro’s chemical sector is particularly significant: home to Petrobras’ R&amp;D center, numerous pharmaceutical manufacturers like EMS and Eurofarma, and the Federal University of Rio de Janeiro’s renowned chemistry department. This ecosystem offers an unparalleled environment for an aspiring</w:t>
      </w:r>
      <w:r>
        <w:t xml:space="preserve"> </w:t>
      </w:r>
      <w:r>
        <w:rPr>
          <w:bCs/>
          <w:b/>
        </w:rPr>
        <w:t xml:space="preserve">Chemist</w:t>
      </w:r>
      <w:r>
        <w:t xml:space="preserve"> </w:t>
      </w:r>
      <w:r>
        <w:t xml:space="preserve">to learn from industry leaders while addressing regional challenges like ocean conservation (via your partnership with the Guanabara Bay Restoration Project) and sustainable agricultural practices.</w:t>
      </w:r>
    </w:p>
    <w:p>
      <w:pPr>
        <w:pStyle w:val="BodyText"/>
      </w:pPr>
      <w:r>
        <w:t xml:space="preserve">I am particularly drawn to [Company Name]’s commitment to integrating traditional Brazilian botanical knowledge with modern analytical techniques – a philosophy that mirrors my own research on native Amazonian plant extracts for antimicrobial applications. My summer internship at [Previous Lab/Company in Brazil] taught me the value of contextualizing scientific work within local needs: while analyzing soil samples from São Gonçalo, I collaborated with community leaders to develop low-cost water filtration methods using locally sourced clay – a project later presented at the 2023 Brazilian Chemical Society Congress. This experience cemented my understanding that true chemical innovation in</w:t>
      </w:r>
      <w:r>
        <w:t xml:space="preserve"> </w:t>
      </w:r>
      <w:r>
        <w:rPr>
          <w:bCs/>
          <w:b/>
        </w:rPr>
        <w:t xml:space="preserve">Brazil Rio de Janeiro</w:t>
      </w:r>
      <w:r>
        <w:t xml:space="preserve"> </w:t>
      </w:r>
      <w:r>
        <w:t xml:space="preserve">must be deeply rooted in social responsibility.</w:t>
      </w:r>
    </w:p>
    <w:p>
      <w:pPr>
        <w:pStyle w:val="BodyText"/>
      </w:pPr>
      <w:r>
        <w:t xml:space="preserve">Beyond technical competencies, I bring essential soft skills cultivated through Brazil’s collaborative academic culture. As a member of the Chemistry Student Association at [Your University], I organized three community science workshops in favelas across Rio de Janeiro – teaching chemical safety and basic environmental testing to over 200 residents. This required navigating complex socio-cultural dynamics while translating scientific concepts into accessible terms, demonstrating my adaptability and commitment to making chemistry relevant for all Brazilians. I also maintain fluency in Portuguese (C1 level) through continuous study and a 6-month immersion program at the University of Rio de Janeiro in 2022, which allowed me to conduct literature reviews on Brazilian chemical patents with academic precision.</w:t>
      </w:r>
    </w:p>
    <w:p>
      <w:pPr>
        <w:pStyle w:val="BodyText"/>
      </w:pPr>
      <w:r>
        <w:t xml:space="preserve">My technical toolkit includes proficiency in ChemDraw for molecular modeling, MATLAB for data analysis, and industry-standard laboratory information management systems (LIMS). I recently completed an advanced course in regulatory compliance (ANVISA standards) through the Brazilian National Institute of Quality Assurance – knowledge directly applicable to pharmaceutical or environmental testing roles within your Rio operations. Additionally, my familiarity with Brazil’s industrial landscape includes understanding how [Company Name]’s supply chain integrates with the Port of Rio de Janeiro – South America’s busiest port handling 80% of Brazil’s chemical exports. This contextual awareness will accelerate my contribution from day one.</w:t>
      </w:r>
    </w:p>
    <w:p>
      <w:pPr>
        <w:pStyle w:val="BodyText"/>
      </w:pPr>
      <w:r>
        <w:t xml:space="preserve">I am deeply aware that an internship in Rio de Janeiro represents more than professional training; it is an immersion into a city where chemistry shapes the future of a nation. From the Guanabara Bay cleanup initiatives to the bioethanol corridors connecting São Paulo and Rio, chemical science drives Brazil’s economic and environmental narrative. I am eager to contribute my energy to this mission – particularly through your team’s work in [mention specific project if known, e.g., "developing catalytic converters for urban mobility"]. My academic background, cultural fluency, and passion for Brazil’s scientific trajectory make me uniquely positioned to thrive in your Rio de Janeiro environment.</w:t>
      </w:r>
    </w:p>
    <w:p>
      <w:pPr>
        <w:pStyle w:val="BodyText"/>
      </w:pPr>
      <w:r>
        <w:t xml:space="preserve">Thank you for considering this Internship Application Letter. I have attached my resume detailing my laboratory experience, academic projects (including a peer-reviewed abstract on "Metal-Organic Frameworks for CO₂ Capture in Tropical Climates"), and certifications. I welcome the opportunity to discuss how my skills align with [Company Name]’s goals during an interview at your convenience. As someone who has long admired Rio de Janeiro’s scientific ambition – from its historic Botanical Garden research legacy to its modern clean-tech startups – I am prepared to bring both technical rigor and local cultural insight to your team.</w:t>
      </w:r>
    </w:p>
    <w:p>
      <w:pPr>
        <w:pStyle w:val="BodyText"/>
      </w:pPr>
      <w:r>
        <w:t xml:space="preserve">With profound respect for the chemical community shaping</w:t>
      </w:r>
      <w:r>
        <w:t xml:space="preserve"> </w:t>
      </w:r>
      <w:r>
        <w:rPr>
          <w:bCs/>
          <w:b/>
        </w:rPr>
        <w:t xml:space="preserve">Brazil Rio de Janeiro</w:t>
      </w:r>
      <w:r>
        <w:t xml:space="preserve">’s future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Chemistry Student | [University Name]</w:t>
      </w:r>
    </w:p>
    <w:p>
      <w:pPr>
        <w:pStyle w:val="BodyText"/>
      </w:pPr>
      <w:r>
        <w:t xml:space="preserve">[Your LinkedIn Profile] | [Portfolio Website if applicable]</w:t>
      </w:r>
    </w:p>
    <w:p>
      <w:pPr>
        <w:pStyle w:val="BodyText"/>
      </w:pPr>
      <w:r>
        <w:t xml:space="preserve">Word Count: 827</w:t>
      </w:r>
    </w:p>
    <w:p>
      <w:pPr>
        <w:pStyle w:val="BodyText"/>
      </w:pPr>
      <w:r>
        <w:t xml:space="preserve">This Internship Application Letter reflects my commitment to advancing chemical sciences in Rio de Janeiro, Brazil – where innovation meets culture and chemistry drives sustainable progress for South America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Application Letter - Chemist Position, Rio de Janeiro</dc:title>
  <dc:creator/>
  <dc:language>en</dc:language>
  <cp:keywords/>
  <dcterms:created xsi:type="dcterms:W3CDTF">2026-07-21T00:22:19Z</dcterms:created>
  <dcterms:modified xsi:type="dcterms:W3CDTF">2026-07-21T00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